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0482AE02" w:rsidR="00D11F53" w:rsidRDefault="003D2474">
      <w:r>
        <w:rPr>
          <w:noProof/>
          <w:lang w:bidi="ru-RU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29C71CD9" wp14:editId="0E5E2927">
                <wp:simplePos x="0" y="0"/>
                <wp:positionH relativeFrom="column">
                  <wp:posOffset>3037547</wp:posOffset>
                </wp:positionH>
                <wp:positionV relativeFrom="page">
                  <wp:posOffset>1764030</wp:posOffset>
                </wp:positionV>
                <wp:extent cx="3267710" cy="1748155"/>
                <wp:effectExtent l="0" t="133350" r="0" b="0"/>
                <wp:wrapNone/>
                <wp:docPr id="3009" name="Группа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67710" cy="1748155"/>
                          <a:chOff x="24007" y="0"/>
                          <a:chExt cx="3268045" cy="1749214"/>
                        </a:xfrm>
                      </wpg:grpSpPr>
                      <wps:wsp>
                        <wps:cNvPr id="3848" name="Надпись 1928">
                          <a:extLst/>
                        </wps:cNvPr>
                        <wps:cNvSpPr txBox="1"/>
                        <wps:spPr>
                          <a:xfrm>
                            <a:off x="24007" y="281749"/>
                            <a:ext cx="3195526" cy="65473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ru-RU" w:bidi="ru-RU"/>
                                    </w:rPr>
                                    <w:t>Праздничная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49" name="Надпись 1929">
                          <a:extLst/>
                        </wps:cNvPr>
                        <wps:cNvSpPr txBox="1"/>
                        <wps:spPr>
                          <a:xfrm>
                            <a:off x="369397" y="935898"/>
                            <a:ext cx="2504865" cy="6065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ru-RU" w:bidi="ru-RU"/>
                                    </w:rPr>
                                    <w:t>вечеринка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50" name="Прямая соединительная линия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814726" y="1294992"/>
                            <a:ext cx="374744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Прямая соединительная линия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374424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Надпись 1932">
                          <a:extLst/>
                        </wps:cNvPr>
                        <wps:cNvSpPr txBox="1"/>
                        <wps:spPr>
                          <a:xfrm>
                            <a:off x="55958" y="1565841"/>
                            <a:ext cx="53007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ab"/>
                                  </w:pPr>
                                  <w:r w:rsidRPr="00BB496F">
                                    <w:rPr>
                                      <w:lang w:val="ru-RU" w:bidi="ru-RU"/>
                                    </w:rPr>
                                    <w:t>СЕМЬЯ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Надпись 1933">
                          <a:extLst/>
                        </wps:cNvPr>
                        <wps:cNvSpPr txBox="1"/>
                        <wps:spPr>
                          <a:xfrm>
                            <a:off x="730192" y="1565348"/>
                            <a:ext cx="671753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ab"/>
                                    <w:rPr>
                                      <w:rStyle w:val="ac"/>
                                    </w:rPr>
                                  </w:pPr>
                                  <w:r w:rsidRPr="00BB496F">
                                    <w:rPr>
                                      <w:rStyle w:val="ac"/>
                                      <w:lang w:val="ru-RU" w:bidi="ru-RU"/>
                                    </w:rPr>
                                    <w:t>РАЗВЛЕЧЕНИЯ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Надпись 1934">
                          <a:extLst/>
                        </wps:cNvPr>
                        <wps:cNvSpPr txBox="1"/>
                        <wps:spPr>
                          <a:xfrm>
                            <a:off x="1573873" y="1565841"/>
                            <a:ext cx="369326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ab"/>
                                  </w:pPr>
                                  <w:r w:rsidRPr="00E44911">
                                    <w:rPr>
                                      <w:lang w:val="ru-RU" w:bidi="ru-RU"/>
                                    </w:rPr>
                                    <w:t>ЕДА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Надпись 1935">
                          <a:extLst/>
                        </wps:cNvPr>
                        <wps:cNvSpPr txBox="1"/>
                        <wps:spPr>
                          <a:xfrm>
                            <a:off x="2067792" y="1565841"/>
                            <a:ext cx="48573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ab"/>
                                  </w:pPr>
                                  <w:r w:rsidRPr="004B7AFA">
                                    <w:rPr>
                                      <w:lang w:val="ru-RU" w:bidi="ru-RU"/>
                                    </w:rPr>
                                    <w:t>МУЗЫКА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Надпись 1936">
                          <a:extLst/>
                        </wps:cNvPr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ab"/>
                                  </w:pPr>
                                  <w:r w:rsidRPr="004B7AFA">
                                    <w:rPr>
                                      <w:lang w:val="ru-RU" w:bidi="ru-RU"/>
                                    </w:rPr>
                                    <w:t>ТАНЦЫ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Надпись 1937">
                          <a:extLst/>
                        </wps:cNvPr>
                        <wps:cNvSpPr txBox="1"/>
                        <wps:spPr>
                          <a:xfrm rot="21232248">
                            <a:off x="510245" y="0"/>
                            <a:ext cx="2222008" cy="252168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8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8"/>
                                    </w:rPr>
                                  </w:pPr>
                                  <w:r w:rsidRPr="00BB496F">
                                    <w:rPr>
                                      <w:rStyle w:val="a8"/>
                                      <w:lang w:val="ru-RU" w:bidi="ru-RU"/>
                                    </w:rPr>
                                    <w:t>Специальные приглашени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3957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473928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79953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Группа 3009" o:spid="_x0000_s1026" style="position:absolute;margin-left:239.2pt;margin-top:138.9pt;width:257.3pt;height:137.65pt;z-index:251656704;mso-position-vertical-relative:page;mso-width-relative:margin;mso-height-relative:margin" coordorigin="240" coordsize="3268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1928" o:spid="_x0000_s1027" type="#_x0000_t202" style="position:absolute;left:240;top:2817;width:31955;height:6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a9"/>
                            </w:pPr>
                            <w:r w:rsidRPr="00BB496F">
                              <w:rPr>
                                <w:lang w:val="ru-RU" w:bidi="ru-RU"/>
                              </w:rPr>
                              <w:t>Праздничная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29" o:spid="_x0000_s1028" type="#_x0000_t202" style="position:absolute;left:3693;top:9358;width:25049;height:6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" filled="f" stroked="f">
                  <v:textbox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a9"/>
                            </w:pPr>
                            <w:r w:rsidRPr="00BB496F">
                              <w:rPr>
                                <w:lang w:val="ru-RU" w:bidi="ru-RU"/>
                              </w:rPr>
                              <w:t>вечеринка</w:t>
                            </w:r>
                          </w:p>
                        </w:sdtContent>
                      </w:sdt>
                    </w:txbxContent>
                  </v:textbox>
                </v:shape>
                <v:line id="Прямая соединительная линия 3850" o:spid="_x0000_s1029" style="position:absolute;visibility:visible;mso-wrap-style:square" from="28147,12949" to="31894,12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Прямая соединительная линия 3851" o:spid="_x0000_s1030" style="position:absolute;visibility:visible;mso-wrap-style:square" from="762,12954" to="4506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Надпись 1932" o:spid="_x0000_s1031" type="#_x0000_t202" style="position:absolute;left:559;top:15658;width:530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ab"/>
                            </w:pPr>
                            <w:r w:rsidRPr="00BB496F">
                              <w:rPr>
                                <w:lang w:val="ru-RU" w:bidi="ru-RU"/>
                              </w:rPr>
                              <w:t>СЕМЬЯ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3" o:spid="_x0000_s1032" type="#_x0000_t202" style="position:absolute;left:7301;top:15653;width:6718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ab"/>
                              <w:rPr>
                                <w:rStyle w:val="ac"/>
                              </w:rPr>
                            </w:pPr>
                            <w:r w:rsidRPr="00BB496F">
                              <w:rPr>
                                <w:rStyle w:val="ac"/>
                                <w:lang w:val="ru-RU" w:bidi="ru-RU"/>
                              </w:rPr>
                              <w:t>РАЗВЛЕЧЕНИЯ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4" o:spid="_x0000_s1033" type="#_x0000_t202" style="position:absolute;left:15738;top:15658;width:369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ab"/>
                            </w:pPr>
                            <w:r w:rsidRPr="00E44911">
                              <w:rPr>
                                <w:lang w:val="ru-RU" w:bidi="ru-RU"/>
                              </w:rPr>
                              <w:t>ЕДА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5" o:spid="_x0000_s1034" type="#_x0000_t202" style="position:absolute;left:20677;top:15658;width:4858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ab"/>
                            </w:pPr>
                            <w:r w:rsidRPr="004B7AFA">
                              <w:rPr>
                                <w:lang w:val="ru-RU" w:bidi="ru-RU"/>
                              </w:rPr>
                              <w:t>МУЗЫКА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ab"/>
                            </w:pPr>
                            <w:r w:rsidRPr="004B7AFA">
                              <w:rPr>
                                <w:lang w:val="ru-RU" w:bidi="ru-RU"/>
                              </w:rPr>
                              <w:t>ТАНЦЫ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7" o:spid="_x0000_s1036" type="#_x0000_t202" style="position:absolute;left:5102;width:22220;height:252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8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Style w:val="a8"/>
                              </w:rPr>
                            </w:pPr>
                            <w:r w:rsidRPr="00BB496F">
                              <w:rPr>
                                <w:rStyle w:val="a8"/>
                                <w:lang w:val="ru-RU" w:bidi="ru-RU"/>
                              </w:rPr>
                              <w:t>Специальные приглашение</w:t>
                            </w:r>
                          </w:p>
                        </w:sdtContent>
                      </w:sdt>
                    </w:txbxContent>
                  </v:textbox>
                </v:shape>
                <v:shape id="Графический объект 1101" o:spid="_x0000_s1037" alt="Снежинка" style="position:absolute;left:1939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Графический объект 1101" o:spid="_x0000_s1038" alt="Снежинка" style="position:absolute;left:1473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Графический объект 1101" o:spid="_x0000_s1039" alt="Снежинка" style="position:absolute;left:579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Графический объект 1101" o:spid="_x0000_s1040" alt="Снежинка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noProof/>
          <w:lang w:bidi="ru-RU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E2649C5" wp14:editId="7F5FEF53">
                <wp:simplePos x="0" y="0"/>
                <wp:positionH relativeFrom="column">
                  <wp:posOffset>3031099</wp:posOffset>
                </wp:positionH>
                <wp:positionV relativeFrom="page">
                  <wp:posOffset>6806012</wp:posOffset>
                </wp:positionV>
                <wp:extent cx="3267835" cy="1748706"/>
                <wp:effectExtent l="0" t="133350" r="0" b="0"/>
                <wp:wrapNone/>
                <wp:docPr id="5" name="Группа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67835" cy="1748706"/>
                          <a:chOff x="24007" y="0"/>
                          <a:chExt cx="3268045" cy="1749214"/>
                        </a:xfrm>
                      </wpg:grpSpPr>
                      <wps:wsp>
                        <wps:cNvPr id="6" name="Надпись 1928">
                          <a:extLst/>
                        </wps:cNvPr>
                        <wps:cNvSpPr txBox="1"/>
                        <wps:spPr>
                          <a:xfrm>
                            <a:off x="24007" y="281749"/>
                            <a:ext cx="3195526" cy="65473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282500404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43F8C017" w14:textId="77777777" w:rsidR="003D2474" w:rsidRPr="00D11F53" w:rsidRDefault="003D2474" w:rsidP="003D2474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ru-RU" w:bidi="ru-RU"/>
                                    </w:rPr>
                                    <w:t>Праздничная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Надпись 1929">
                          <a:extLst/>
                        </wps:cNvPr>
                        <wps:cNvSpPr txBox="1"/>
                        <wps:spPr>
                          <a:xfrm>
                            <a:off x="369397" y="935898"/>
                            <a:ext cx="2504865" cy="6065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10192635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538E96FB" w14:textId="77777777" w:rsidR="003D2474" w:rsidRPr="00BB496F" w:rsidRDefault="003D2474" w:rsidP="003D2474">
                                  <w:pPr>
                                    <w:pStyle w:val="a9"/>
                                  </w:pPr>
                                  <w:r w:rsidRPr="00BB496F">
                                    <w:rPr>
                                      <w:lang w:val="ru-RU" w:bidi="ru-RU"/>
                                    </w:rPr>
                                    <w:t>вечеринка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" name="Прямая соединительная линия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814726" y="1294992"/>
                            <a:ext cx="374744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Прямая соединительная линия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374424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Надпись 1932">
                          <a:extLst/>
                        </wps:cNvPr>
                        <wps:cNvSpPr txBox="1"/>
                        <wps:spPr>
                          <a:xfrm>
                            <a:off x="55958" y="1565841"/>
                            <a:ext cx="53007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082494728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433157D9" w14:textId="77777777" w:rsidR="003D2474" w:rsidRPr="00BB496F" w:rsidRDefault="003D2474" w:rsidP="003D2474">
                                  <w:pPr>
                                    <w:pStyle w:val="ab"/>
                                  </w:pPr>
                                  <w:r w:rsidRPr="00BB496F">
                                    <w:rPr>
                                      <w:lang w:val="ru-RU" w:bidi="ru-RU"/>
                                    </w:rPr>
                                    <w:t>СЕМЬЯ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Надпись 1933">
                          <a:extLst/>
                        </wps:cNvPr>
                        <wps:cNvSpPr txBox="1"/>
                        <wps:spPr>
                          <a:xfrm>
                            <a:off x="730192" y="1565348"/>
                            <a:ext cx="671753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75232804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7D95041F" w14:textId="77777777" w:rsidR="003D2474" w:rsidRPr="004B7AFA" w:rsidRDefault="003D2474" w:rsidP="003D2474">
                                  <w:pPr>
                                    <w:pStyle w:val="ab"/>
                                    <w:rPr>
                                      <w:rStyle w:val="ac"/>
                                    </w:rPr>
                                  </w:pPr>
                                  <w:r w:rsidRPr="00BB496F">
                                    <w:rPr>
                                      <w:rStyle w:val="ac"/>
                                      <w:lang w:val="ru-RU" w:bidi="ru-RU"/>
                                    </w:rPr>
                                    <w:t>РАЗВЛЕЧЕНИЯ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Надпись 1934">
                          <a:extLst/>
                        </wps:cNvPr>
                        <wps:cNvSpPr txBox="1"/>
                        <wps:spPr>
                          <a:xfrm>
                            <a:off x="1573873" y="1565841"/>
                            <a:ext cx="369326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5484357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19EA6924" w14:textId="77777777" w:rsidR="003D2474" w:rsidRPr="00E44911" w:rsidRDefault="003D2474" w:rsidP="003D2474">
                                  <w:pPr>
                                    <w:pStyle w:val="ab"/>
                                  </w:pPr>
                                  <w:r w:rsidRPr="00E44911">
                                    <w:rPr>
                                      <w:lang w:val="ru-RU" w:bidi="ru-RU"/>
                                    </w:rPr>
                                    <w:t>ЕДА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Надпись 1935">
                          <a:extLst/>
                        </wps:cNvPr>
                        <wps:cNvSpPr txBox="1"/>
                        <wps:spPr>
                          <a:xfrm>
                            <a:off x="2067792" y="1565841"/>
                            <a:ext cx="48573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583299106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1DA2E131" w14:textId="77777777" w:rsidR="003D2474" w:rsidRPr="004B7AFA" w:rsidRDefault="003D2474" w:rsidP="003D2474">
                                  <w:pPr>
                                    <w:pStyle w:val="ab"/>
                                  </w:pPr>
                                  <w:r w:rsidRPr="004B7AFA">
                                    <w:rPr>
                                      <w:lang w:val="ru-RU" w:bidi="ru-RU"/>
                                    </w:rPr>
                                    <w:t>МУЗЫКА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Надпись 1936">
                          <a:extLst/>
                        </wps:cNvPr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387205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0E1D5BA6" w14:textId="77777777" w:rsidR="003D2474" w:rsidRPr="004B7AFA" w:rsidRDefault="003D2474" w:rsidP="003D2474">
                                  <w:pPr>
                                    <w:pStyle w:val="ab"/>
                                  </w:pPr>
                                  <w:r w:rsidRPr="004B7AFA">
                                    <w:rPr>
                                      <w:lang w:val="ru-RU" w:bidi="ru-RU"/>
                                    </w:rPr>
                                    <w:t>ТАНЦЫ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Надпись 1937">
                          <a:extLst/>
                        </wps:cNvPr>
                        <wps:cNvSpPr txBox="1"/>
                        <wps:spPr>
                          <a:xfrm rot="21232248">
                            <a:off x="510245" y="0"/>
                            <a:ext cx="2222008" cy="252168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782393300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8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51770AEE" w14:textId="77777777" w:rsidR="003D2474" w:rsidRPr="00BB496F" w:rsidRDefault="003D2474" w:rsidP="003D2474">
                                  <w:pPr>
                                    <w:pStyle w:val="a7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8"/>
                                    </w:rPr>
                                  </w:pPr>
                                  <w:r w:rsidRPr="00BB496F">
                                    <w:rPr>
                                      <w:rStyle w:val="a8"/>
                                      <w:lang w:val="ru-RU" w:bidi="ru-RU"/>
                                    </w:rPr>
                                    <w:t>Специальные приглашени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3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3957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473928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79953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Графический объект 1101" descr="Снежинка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2649C5" id="Группа 5" o:spid="_x0000_s1041" style="position:absolute;margin-left:238.65pt;margin-top:535.9pt;width:257.3pt;height:137.7pt;z-index:251674624;mso-position-vertical-relative:page;mso-width-relative:margin;mso-height-relative:margin" coordorigin="240" coordsize="3268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">
                <v:shape id="Надпись 1928" o:spid="_x0000_s1042" type="#_x0000_t202" style="position:absolute;left:240;top:2817;width:31955;height:6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282500404"/>
                          <w:temporary/>
                          <w:showingPlcHdr/>
                          <w15:appearance w15:val="hidden"/>
                        </w:sdtPr>
                        <w:sdtContent>
                          <w:p w14:paraId="43F8C017" w14:textId="77777777" w:rsidR="003D2474" w:rsidRPr="00D11F53" w:rsidRDefault="003D2474" w:rsidP="003D2474">
                            <w:pPr>
                              <w:pStyle w:val="a9"/>
                            </w:pPr>
                            <w:r w:rsidRPr="00BB496F">
                              <w:rPr>
                                <w:lang w:val="ru-RU" w:bidi="ru-RU"/>
                              </w:rPr>
                              <w:t>Праздничная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29" o:spid="_x0000_s1043" type="#_x0000_t202" style="position:absolute;left:3693;top:9358;width:25049;height:6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1910192635"/>
                          <w:temporary/>
                          <w:showingPlcHdr/>
                          <w15:appearance w15:val="hidden"/>
                        </w:sdtPr>
                        <w:sdtContent>
                          <w:p w14:paraId="538E96FB" w14:textId="77777777" w:rsidR="003D2474" w:rsidRPr="00BB496F" w:rsidRDefault="003D2474" w:rsidP="003D2474">
                            <w:pPr>
                              <w:pStyle w:val="a9"/>
                            </w:pPr>
                            <w:r w:rsidRPr="00BB496F">
                              <w:rPr>
                                <w:lang w:val="ru-RU" w:bidi="ru-RU"/>
                              </w:rPr>
                              <w:t>вечеринка</w:t>
                            </w:r>
                          </w:p>
                        </w:sdtContent>
                      </w:sdt>
                    </w:txbxContent>
                  </v:textbox>
                </v:shape>
                <v:line id="Прямая соединительная линия 8" o:spid="_x0000_s1044" style="position:absolute;visibility:visible;mso-wrap-style:square" from="28147,12949" to="31894,12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Прямая соединительная линия 9" o:spid="_x0000_s1045" style="position:absolute;visibility:visible;mso-wrap-style:square" from="762,12954" to="4506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Надпись 1932" o:spid="_x0000_s1046" type="#_x0000_t202" style="position:absolute;left:559;top:15658;width:530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082494728"/>
                          <w:temporary/>
                          <w:showingPlcHdr/>
                          <w15:appearance w15:val="hidden"/>
                        </w:sdtPr>
                        <w:sdtContent>
                          <w:p w14:paraId="433157D9" w14:textId="77777777" w:rsidR="003D2474" w:rsidRPr="00BB496F" w:rsidRDefault="003D2474" w:rsidP="003D2474">
                            <w:pPr>
                              <w:pStyle w:val="ab"/>
                            </w:pPr>
                            <w:r w:rsidRPr="00BB496F">
                              <w:rPr>
                                <w:lang w:val="ru-RU" w:bidi="ru-RU"/>
                              </w:rPr>
                              <w:t>СЕМЬЯ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3" o:spid="_x0000_s1047" type="#_x0000_t202" style="position:absolute;left:7301;top:15653;width:6718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1375232804"/>
                          <w:temporary/>
                          <w:showingPlcHdr/>
                          <w15:appearance w15:val="hidden"/>
                        </w:sdtPr>
                        <w:sdtContent>
                          <w:p w14:paraId="7D95041F" w14:textId="77777777" w:rsidR="003D2474" w:rsidRPr="004B7AFA" w:rsidRDefault="003D2474" w:rsidP="003D2474">
                            <w:pPr>
                              <w:pStyle w:val="ab"/>
                              <w:rPr>
                                <w:rStyle w:val="ac"/>
                              </w:rPr>
                            </w:pPr>
                            <w:r w:rsidRPr="00BB496F">
                              <w:rPr>
                                <w:rStyle w:val="ac"/>
                                <w:lang w:val="ru-RU" w:bidi="ru-RU"/>
                              </w:rPr>
                              <w:t>РАЗВЛЕЧЕНИЯ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4" o:spid="_x0000_s1048" type="#_x0000_t202" style="position:absolute;left:15738;top:15658;width:369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1315484357"/>
                          <w:temporary/>
                          <w:showingPlcHdr/>
                          <w15:appearance w15:val="hidden"/>
                        </w:sdtPr>
                        <w:sdtContent>
                          <w:p w14:paraId="19EA6924" w14:textId="77777777" w:rsidR="003D2474" w:rsidRPr="00E44911" w:rsidRDefault="003D2474" w:rsidP="003D2474">
                            <w:pPr>
                              <w:pStyle w:val="ab"/>
                            </w:pPr>
                            <w:r w:rsidRPr="00E44911">
                              <w:rPr>
                                <w:lang w:val="ru-RU" w:bidi="ru-RU"/>
                              </w:rPr>
                              <w:t>ЕДА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5" o:spid="_x0000_s1049" type="#_x0000_t202" style="position:absolute;left:20677;top:15658;width:4858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1583299106"/>
                          <w:temporary/>
                          <w:showingPlcHdr/>
                          <w15:appearance w15:val="hidden"/>
                        </w:sdtPr>
                        <w:sdtContent>
                          <w:p w14:paraId="1DA2E131" w14:textId="77777777" w:rsidR="003D2474" w:rsidRPr="004B7AFA" w:rsidRDefault="003D2474" w:rsidP="003D2474">
                            <w:pPr>
                              <w:pStyle w:val="ab"/>
                            </w:pPr>
                            <w:r w:rsidRPr="004B7AFA">
                              <w:rPr>
                                <w:lang w:val="ru-RU" w:bidi="ru-RU"/>
                              </w:rPr>
                              <w:t>МУЗЫКА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424387205"/>
                          <w:temporary/>
                          <w:showingPlcHdr/>
                          <w15:appearance w15:val="hidden"/>
                        </w:sdtPr>
                        <w:sdtContent>
                          <w:p w14:paraId="0E1D5BA6" w14:textId="77777777" w:rsidR="003D2474" w:rsidRPr="004B7AFA" w:rsidRDefault="003D2474" w:rsidP="003D2474">
                            <w:pPr>
                              <w:pStyle w:val="ab"/>
                            </w:pPr>
                            <w:r w:rsidRPr="004B7AFA">
                              <w:rPr>
                                <w:lang w:val="ru-RU" w:bidi="ru-RU"/>
                              </w:rPr>
                              <w:t>ТАНЦЫ</w:t>
                            </w:r>
                          </w:p>
                        </w:sdtContent>
                      </w:sdt>
                    </w:txbxContent>
                  </v:textbox>
                </v:shape>
                <v:shape id="Надпись 1937" o:spid="_x0000_s1051" type="#_x0000_t202" style="position:absolute;left:5102;width:22220;height:252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" fillcolor="#07566d [2409]" stroked="f">
                  <v:textbox style="mso-fit-shape-to-text:t">
                    <w:txbxContent>
                      <w:sdt>
                        <w:sdtPr>
                          <w:id w:val="782393300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8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51770AEE" w14:textId="77777777" w:rsidR="003D2474" w:rsidRPr="00BB496F" w:rsidRDefault="003D2474" w:rsidP="003D2474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Style w:val="a8"/>
                              </w:rPr>
                            </w:pPr>
                            <w:r w:rsidRPr="00BB496F">
                              <w:rPr>
                                <w:rStyle w:val="a8"/>
                                <w:lang w:val="ru-RU" w:bidi="ru-RU"/>
                              </w:rPr>
                              <w:t>Специальные приглашение</w:t>
                            </w:r>
                          </w:p>
                        </w:sdtContent>
                      </w:sdt>
                    </w:txbxContent>
                  </v:textbox>
                </v:shape>
                <v:shape id="Графический объект 1101" o:spid="_x0000_s1052" alt="Снежинка" style="position:absolute;left:1939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Графический объект 1101" o:spid="_x0000_s1053" alt="Снежинка" style="position:absolute;left:1473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Графический объект 1101" o:spid="_x0000_s1054" alt="Снежинка" style="position:absolute;left:579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Графический объект 1101" o:spid="_x0000_s1055" alt="Снежинка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ru-RU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15EC29F4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Группа 3022" descr="Конфетти поверх текста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Полилиния: Фигура 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Полилиния: Фигура 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Полилиния: Фигура 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Полилиния: Фигура 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Полилиния: Фигура 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Полилиния: Фигура 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Полилиния: Фигура 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Полилиния: Фигура 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Полилиния: Фигура 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Полилиния: Фигура 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Полилиния: Фигура 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Полилиния: Фигура 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1735C6" id="Группа 3022" o:spid="_x0000_s1026" alt="Конфетти поверх текста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">
                <v:shape id="Полилиния: Фигура 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Полилиния: Фигура 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Полилиния: Фигура 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Полилиния: Фигура 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Полилиния: Фигура 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Полилиния: Фигура 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Полилиния: Фигура 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Полилиния: Фигура 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Полилиния: Фигура 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Полилиния: Фигура 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Полилиния: Фигура 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Полилиния: Фигура 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Графический объект 2267" descr="Довольный эмодзи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B65BD40" id="Графический объект 2267" o:spid="_x0000_s1026" alt="Довольный эмодзи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Надпись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a7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ru-RU"/>
                              </w:rPr>
                              <w:t>Скоро увидимся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Надпись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a7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ru-RU"/>
                        </w:rPr>
                        <w:t>Скоро увидимся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Графический объект 2267" descr="Довольный эмодзи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Графический объект 2267" o:spid="_x0000_s1057" alt="Довольный эмодзи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Надпись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a7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a8"/>
                                    <w:lang w:val="ru-RU" w:bidi="ru-RU"/>
                                  </w:rPr>
                                  <w:t>Скоро увидимся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Надпись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a7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a8"/>
                              <w:lang w:val="ru-RU" w:bidi="ru-RU"/>
                            </w:rPr>
                            <w:t>Скоро увидимся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ru-RU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Группа 863" descr="Конфетти поверх текста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Полилиния: Фигура 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Полилиния: Фигура 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Полилиния: Фигура 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Полилиния: фигура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Полилиния: Фигура 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Полилиния: фигура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Полилиния: фигура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Полилиния: Фигура 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Полилиния: фигура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Полилиния: Фигура 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Полилиния: фигура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Полилиния: фигура 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AFAA4F" id="Группа 863" o:spid="_x0000_s1026" alt="Конфетти поверх текста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">
                <v:shape id="Полилиния: Фигура 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Полилиния: Фигура 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Полилиния: Фигура 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Полилиния: фигура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Полилиния: Фигура 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Полилиния: фигура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Полилиния: фигура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Полилиния: Фигура 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Полилиния: фигура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Полилиния: Фигура 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Полилиния: фигура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Полилиния: фигура 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ru-RU"/>
        </w:rPr>
        <w:br w:type="page"/>
      </w:r>
      <w:bookmarkStart w:id="0" w:name="_GoBack"/>
      <w:bookmarkEnd w:id="0"/>
    </w:p>
    <w:p w14:paraId="64129956" w14:textId="5371CB17" w:rsidR="00D11F53" w:rsidRDefault="00583690">
      <w:r w:rsidRPr="00D11F53">
        <w:rPr>
          <w:noProof/>
          <w:lang w:bidi="ru-RU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087460AD">
                <wp:simplePos x="0" y="0"/>
                <wp:positionH relativeFrom="column">
                  <wp:posOffset>3238500</wp:posOffset>
                </wp:positionH>
                <wp:positionV relativeFrom="paragraph">
                  <wp:posOffset>6532245</wp:posOffset>
                </wp:positionV>
                <wp:extent cx="2917190" cy="1384935"/>
                <wp:effectExtent l="0" t="0" r="0" b="0"/>
                <wp:wrapNone/>
                <wp:docPr id="1950" name="Надпись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060209111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8BAFC55" w14:textId="13027A47" w:rsidR="00E44911" w:rsidRPr="003D2474" w:rsidRDefault="003D2474" w:rsidP="003D2474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ru-RU"/>
                                  </w:rPr>
                                  <w:t>Приглашаем вас на</w:t>
                                </w:r>
                                <w:r w:rsidRPr="00E44911">
                                  <w:rPr>
                                    <w:lang w:bidi="ru-RU"/>
                                  </w:rPr>
                                  <w:br/>
                                  <w:t>здесь можно поместить сведения о событии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Надпись 1949" o:spid="_x0000_s1059" type="#_x0000_t202" style="position:absolute;margin-left:255pt;margin-top:514.35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" filled="f" stroked="f">
                <v:textbox style="mso-fit-shape-to-text:t">
                  <w:txbxContent>
                    <w:sdt>
                      <w:sdtPr>
                        <w:id w:val="1060209111"/>
                        <w:temporary/>
                        <w:showingPlcHdr/>
                        <w15:appearance w15:val="hidden"/>
                      </w:sdtPr>
                      <w:sdtContent>
                        <w:p w14:paraId="48BAFC55" w14:textId="13027A47" w:rsidR="00E44911" w:rsidRPr="003D2474" w:rsidRDefault="003D2474" w:rsidP="003D2474">
                          <w:pPr>
                            <w:jc w:val="center"/>
                          </w:pPr>
                          <w:r w:rsidRPr="00E44911">
                            <w:rPr>
                              <w:lang w:bidi="ru-RU"/>
                            </w:rPr>
                            <w:t>Приглашаем вас на</w:t>
                          </w:r>
                          <w:r w:rsidRPr="00E44911">
                            <w:rPr>
                              <w:lang w:bidi="ru-RU"/>
                            </w:rPr>
                            <w:br/>
                            <w:t>здесь можно поместить сведения о событии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6191681C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Надпись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733040558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284116E5" w14:textId="797B6CF8" w:rsidR="00E44911" w:rsidRDefault="003D2474" w:rsidP="003D2474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ru-RU"/>
                                  </w:rPr>
                                  <w:t>Здравствуйте, Светлана Коновалова!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Надпись 1950" o:spid="_x0000_s1060" type="#_x0000_t202" style="position:absolute;margin-left:242.4pt;margin-top:469.4pt;width:252.65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" filled="f" stroked="f">
                <v:textbox style="mso-fit-shape-to-text:t">
                  <w:txbxContent>
                    <w:sdt>
                      <w:sdtPr>
                        <w:id w:val="1733040558"/>
                        <w:temporary/>
                        <w:showingPlcHdr/>
                        <w15:appearance w15:val="hidden"/>
                      </w:sdtPr>
                      <w:sdtContent>
                        <w:p w14:paraId="284116E5" w14:textId="797B6CF8" w:rsidR="00E44911" w:rsidRDefault="003D2474" w:rsidP="003D2474">
                          <w:pPr>
                            <w:jc w:val="center"/>
                          </w:pPr>
                          <w:r w:rsidRPr="00E44911">
                            <w:rPr>
                              <w:lang w:bidi="ru-RU"/>
                            </w:rPr>
                            <w:t>Здравствуйте, Светлана Коновалова!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269781C9">
                <wp:simplePos x="0" y="0"/>
                <wp:positionH relativeFrom="column">
                  <wp:posOffset>3237865</wp:posOffset>
                </wp:positionH>
                <wp:positionV relativeFrom="paragraph">
                  <wp:posOffset>1429385</wp:posOffset>
                </wp:positionV>
                <wp:extent cx="2917190" cy="1384935"/>
                <wp:effectExtent l="0" t="0" r="0" b="0"/>
                <wp:wrapNone/>
                <wp:docPr id="3866" name="Надпись 86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ru-RU"/>
                                  </w:rPr>
                                  <w:t>Приглашаем вас на</w:t>
                                </w:r>
                                <w:r w:rsidRPr="00E44911">
                                  <w:rPr>
                                    <w:lang w:bidi="ru-RU"/>
                                  </w:rPr>
                                  <w:br/>
                                  <w:t>здесь можно поместить сведения о событии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Надпись 862" o:spid="_x0000_s1061" type="#_x0000_t202" style="position:absolute;margin-left:254.95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ru-RU"/>
                            </w:rPr>
                            <w:t>Приглашаем вас на</w:t>
                          </w:r>
                          <w:r w:rsidRPr="00E44911">
                            <w:rPr>
                              <w:lang w:bidi="ru-RU"/>
                            </w:rPr>
                            <w:br/>
                            <w:t>здесь можно поместить сведения о событии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Надпись 86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ru-RU"/>
                                  </w:rPr>
                                  <w:t>Здравствуйте, Светлана Коновалова!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Надпись 863" o:spid="_x0000_s1062" type="#_x0000_t202" style="position:absolute;margin-left:242.45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ru-RU"/>
                            </w:rPr>
                            <w:t>Здравствуйте, Светлана Коновалова!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D71F4" w14:textId="77777777" w:rsidR="008C5A17" w:rsidRDefault="008C5A17" w:rsidP="00D11F53">
      <w:pPr>
        <w:spacing w:after="0" w:line="240" w:lineRule="auto"/>
      </w:pPr>
      <w:r>
        <w:separator/>
      </w:r>
    </w:p>
  </w:endnote>
  <w:endnote w:type="continuationSeparator" w:id="0">
    <w:p w14:paraId="0F5433BF" w14:textId="77777777" w:rsidR="008C5A17" w:rsidRDefault="008C5A17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B3023" w14:textId="77777777" w:rsidR="008C5A17" w:rsidRDefault="008C5A17" w:rsidP="00D11F53">
      <w:pPr>
        <w:spacing w:after="0" w:line="240" w:lineRule="auto"/>
      </w:pPr>
      <w:r>
        <w:separator/>
      </w:r>
    </w:p>
  </w:footnote>
  <w:footnote w:type="continuationSeparator" w:id="0">
    <w:p w14:paraId="34446FAC" w14:textId="77777777" w:rsidR="008C5A17" w:rsidRDefault="008C5A17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a3"/>
    </w:pPr>
    <w:r w:rsidRPr="00D11F53">
      <w:rPr>
        <w:noProof/>
        <w:lang w:bidi="ru-RU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Группа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Прямоугольник 1509">
                        <a:extLst/>
                      </wps:cNvPr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Группа 1510">
                        <a:extLst/>
                      </wpg:cNvPr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Полилиния: Фигура 1511">
                          <a:extLst/>
                        </wps:cNvPr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Группа 1512">
                          <a:extLst/>
                        </wpg:cNvPr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Группа 1513">
                            <a:extLst/>
                          </wpg:cNvPr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Полилиния: Фигура 1514">
                              <a:extLst/>
                            </wps:cNvPr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Полилиния: Фигура 1515">
                              <a:extLst/>
                            </wps:cNvPr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Полилиния: Фигура 1516">
                              <a:extLst/>
                            </wps:cNvPr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Полилиния: Фигура 1517">
                              <a:extLst/>
                            </wps:cNvPr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Полилиния: Фигура 1518">
                              <a:extLst/>
                            </wps:cNvPr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Полилиния: Фигура 1519">
                              <a:extLst/>
                            </wps:cNvPr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Полилиния: Фигура 1520">
                              <a:extLst/>
                            </wps:cNvPr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Полилиния: Фигура 1521">
                              <a:extLst/>
                            </wps:cNvPr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Группа 1522">
                            <a:extLst/>
                          </wpg:cNvPr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Полилиния: Фигура 1523">
                              <a:extLst/>
                            </wps:cNvPr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Полилиния: Фигура 1524">
                              <a:extLst/>
                            </wps:cNvPr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Полилиния: Фигура 1525">
                              <a:extLst/>
                            </wps:cNvPr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Полилиния: Фигура 1526">
                              <a:extLst/>
                            </wps:cNvPr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Полилиния: Фигура 1527">
                              <a:extLst/>
                            </wps:cNvPr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Полилиния: Фигура 1528">
                              <a:extLst/>
                            </wps:cNvPr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Полилиния: Фигура 1529">
                              <a:extLst/>
                            </wps:cNvPr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Полилиния: Фигура 1530">
                              <a:extLst/>
                            </wps:cNvPr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Полилиния: Фигура 1531">
                              <a:extLst/>
                            </wps:cNvPr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Группа 1532">
                            <a:extLst/>
                          </wpg:cNvPr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Полилиния: Фигура 1533">
                              <a:extLst/>
                            </wps:cNvPr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Полилиния: Фигура 1534">
                              <a:extLst/>
                            </wps:cNvPr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Полилиния: Фигура 1535">
                              <a:extLst/>
                            </wps:cNvPr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Полилиния: Фигура 1920">
                              <a:extLst/>
                            </wps:cNvPr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Полилиния: Фигура 1921">
                              <a:extLst/>
                            </wps:cNvPr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Полилиния: Фигура 1922">
                              <a:extLst/>
                            </wps:cNvPr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Полилиния: Фигура 1923">
                              <a:extLst/>
                            </wps:cNvPr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Полилиния: Фигура 1924">
                              <a:extLst/>
                            </wps:cNvPr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Полилиния: Фигура 1925">
                              <a:extLst/>
                            </wps:cNvPr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Группа 1926">
                            <a:extLst/>
                          </wpg:cNvPr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Полилиния: Фигура 1927">
                              <a:extLst/>
                            </wps:cNvPr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Полилиния: Фигура 1928">
                              <a:extLst/>
                            </wps:cNvPr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Полилиния: Фигура 1929">
                              <a:extLst/>
                            </wps:cNvPr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Полилиния: Фигура 1930">
                              <a:extLst/>
                            </wps:cNvPr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Полилиния: Фигура 1931">
                              <a:extLst/>
                            </wps:cNvPr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Полилиния: Фигура 1932">
                              <a:extLst/>
                            </wps:cNvPr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Полилиния: Фигура 1933">
                              <a:extLst/>
                            </wps:cNvPr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Полилиния: Фигура 1934">
                              <a:extLst/>
                            </wps:cNvPr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Полилиния: Фигура 1935">
                              <a:extLst/>
                            </wps:cNvPr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Полилиния: Фигура 1936">
                              <a:extLst/>
                            </wps:cNvPr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Полилиния: Фигура 1937">
                              <a:extLst/>
                            </wps:cNvPr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Полилиния: Фигура 1938">
                              <a:extLst/>
                            </wps:cNvPr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Полилиния: Фигура 1939">
                              <a:extLst/>
                            </wps:cNvPr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Полилиния: Фигура 1940">
                              <a:extLst/>
                            </wps:cNvPr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Полилиния: Фигура 1941">
                              <a:extLst/>
                            </wps:cNvPr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Полилиния: Фигура 1942">
                              <a:extLst/>
                            </wps:cNvPr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Полилиния: Фигура 1943">
                              <a:extLst/>
                            </wps:cNvPr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Полилиния: Фигура 1944">
                              <a:extLst/>
                            </wps:cNvPr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Полилиния: Фигура 1945">
                              <a:extLst/>
                            </wps:cNvPr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Полилиния: Фигура 1946">
                              <a:extLst/>
                            </wps:cNvPr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Полилиния: Фигура 1947">
                              <a:extLst/>
                            </wps:cNvPr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Полилиния: Фигура 1948">
                              <a:extLst/>
                            </wps:cNvPr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Полилиния: Фигура 1950">
                              <a:extLst/>
                            </wps:cNvPr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Полилиния: Фигура 1951">
                              <a:extLst/>
                            </wps:cNvPr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Полилиния: Фигура 754">
                              <a:extLst/>
                            </wps:cNvPr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Полилиния: Фигура 755">
                              <a:extLst/>
                            </wps:cNvPr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Полилиния: Фигура 2240">
                              <a:extLst/>
                            </wps:cNvPr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Полилиния: Фигура 2241">
                              <a:extLst/>
                            </wps:cNvPr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Полилиния: Фигура 2242">
                              <a:extLst/>
                            </wps:cNvPr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Полилиния: Фигура 2243">
                              <a:extLst/>
                            </wps:cNvPr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Полилиния: Фигура 2244">
                              <a:extLst/>
                            </wps:cNvPr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Полилиния: Фигура 2245">
                              <a:extLst/>
                            </wps:cNvPr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Полилиния: Фигура 2246">
                              <a:extLst/>
                            </wps:cNvPr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Полилиния: Фигура 2247">
                              <a:extLst/>
                            </wps:cNvPr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Полилиния: Фигура 2248">
                              <a:extLst/>
                            </wps:cNvPr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Прямоугольник 2249">
                        <a:extLst/>
                      </wps:cNvPr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Группа 2250">
                        <a:extLst/>
                      </wpg:cNvPr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Полилиния: Фигура 2251">
                          <a:extLst/>
                        </wps:cNvPr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Группа 2252">
                          <a:extLst/>
                        </wpg:cNvPr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Группа 2253">
                            <a:extLst/>
                          </wpg:cNvPr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Полилиния: Фигура 2254">
                              <a:extLst/>
                            </wps:cNvPr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Полилиния: Фигура 2255">
                              <a:extLst/>
                            </wps:cNvPr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Полилиния: Фигура 2256">
                              <a:extLst/>
                            </wps:cNvPr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Полилиния: Фигура 2257">
                              <a:extLst/>
                            </wps:cNvPr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Полилиния: Фигура 2258">
                              <a:extLst/>
                            </wps:cNvPr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Полилиния: Фигура 2259">
                              <a:extLst/>
                            </wps:cNvPr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Полилиния: Фигура 2260">
                              <a:extLst/>
                            </wps:cNvPr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Полилиния: Фигура 2261">
                              <a:extLst/>
                            </wps:cNvPr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Группа 2262">
                            <a:extLst/>
                          </wpg:cNvPr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Полилиния: Фигура 2263">
                              <a:extLst/>
                            </wps:cNvPr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Полилиния: Фигура 2264">
                              <a:extLst/>
                            </wps:cNvPr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Полилиния: Фигура 2265">
                              <a:extLst/>
                            </wps:cNvPr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Полилиния: Фигура 2266">
                              <a:extLst/>
                            </wps:cNvPr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Полилиния: Фигура 2267">
                              <a:extLst/>
                            </wps:cNvPr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Полилиния: Фигура 2268">
                              <a:extLst/>
                            </wps:cNvPr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Полилиния: фигура 2269">
                              <a:extLst/>
                            </wps:cNvPr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Полилиния: фигура 2270">
                              <a:extLst/>
                            </wps:cNvPr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Полилиния: Фигура 2272">
                              <a:extLst/>
                            </wps:cNvPr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Группа 2273">
                            <a:extLst/>
                          </wpg:cNvPr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Полилиния: Фигура 2274">
                              <a:extLst/>
                            </wps:cNvPr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Полилиния: Фигура 2275">
                              <a:extLst/>
                            </wps:cNvPr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Полилиния: Фигура 2276">
                              <a:extLst/>
                            </wps:cNvPr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Полилиния: Фигура 2277">
                              <a:extLst/>
                            </wps:cNvPr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Полилиния: Фигура 2278">
                              <a:extLst/>
                            </wps:cNvPr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Полилиния: Фигура 2279">
                              <a:extLst/>
                            </wps:cNvPr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Полилиния: Фигура 2280">
                              <a:extLst/>
                            </wps:cNvPr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Полилиния: Фигура 2281">
                              <a:extLst/>
                            </wps:cNvPr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Полилиния: Фигура 2282">
                              <a:extLst/>
                            </wps:cNvPr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Группа 2283">
                            <a:extLst/>
                          </wpg:cNvPr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Полилиния: Фигура 2284">
                              <a:extLst/>
                            </wps:cNvPr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Полилиния: Фигура 2285">
                              <a:extLst/>
                            </wps:cNvPr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Полилиния: Фигура 2286">
                              <a:extLst/>
                            </wps:cNvPr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Полилиния: Фигура 2287">
                              <a:extLst/>
                            </wps:cNvPr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Полилиния: Фигура 2288">
                              <a:extLst/>
                            </wps:cNvPr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Полилиния: Фигура 2289">
                              <a:extLst/>
                            </wps:cNvPr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Полилиния: Фигура 2290">
                              <a:extLst/>
                            </wps:cNvPr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Полилиния: Фигура 2291">
                              <a:extLst/>
                            </wps:cNvPr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Полилиния: Фигура 2292">
                              <a:extLst/>
                            </wps:cNvPr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Полилиния: Фигура 2293">
                              <a:extLst/>
                            </wps:cNvPr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Полилиния: Фигура 2294">
                              <a:extLst/>
                            </wps:cNvPr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Полилиния: Фигура 2295">
                              <a:extLst/>
                            </wps:cNvPr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Полилиния: Фигура 2296">
                              <a:extLst/>
                            </wps:cNvPr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Полилиния: Фигура 2297">
                              <a:extLst/>
                            </wps:cNvPr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Полилиния: Фигура 2298">
                              <a:extLst/>
                            </wps:cNvPr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Полилиния: Фигура 2299">
                              <a:extLst/>
                            </wps:cNvPr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Полилиния: Фигура 2300">
                              <a:extLst/>
                            </wps:cNvPr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Полилиния: Фигура 2301">
                              <a:extLst/>
                            </wps:cNvPr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Полилиния: Фигура 2302">
                              <a:extLst/>
                            </wps:cNvPr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Полилиния: Фигура 2303">
                              <a:extLst/>
                            </wps:cNvPr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Полилиния: Фигура 2304">
                              <a:extLst/>
                            </wps:cNvPr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Полилиния: Фигура 2305">
                              <a:extLst/>
                            </wps:cNvPr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Полилиния: Фигура 2306">
                              <a:extLst/>
                            </wps:cNvPr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Полилиния: Фигура 2307">
                              <a:extLst/>
                            </wps:cNvPr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Полилиния: Фигура 2308">
                              <a:extLst/>
                            </wps:cNvPr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Полилиния: Фигура 2309">
                              <a:extLst/>
                            </wps:cNvPr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Полилиния: Фигура 2310">
                              <a:extLst/>
                            </wps:cNvPr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Полилиния: Фигура 2311">
                              <a:extLst/>
                            </wps:cNvPr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Полилиния: Фигура 2312">
                              <a:extLst/>
                            </wps:cNvPr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Полилиния: Фигура 2313">
                              <a:extLst/>
                            </wps:cNvPr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Полилиния: Фигура 2314">
                              <a:extLst/>
                            </wps:cNvPr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Полилиния: Фигура 2315">
                              <a:extLst/>
                            </wps:cNvPr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Полилиния: Фигура 2316">
                              <a:extLst/>
                            </wps:cNvPr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Полилиния: Фигура 2317">
                              <a:extLst/>
                            </wps:cNvPr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Полилиния: Фигура 2318">
                              <a:extLst/>
                            </wps:cNvPr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Прямая соединительная линия 2319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B09A12" id="Группа 9" o:spid="_x0000_s1026" style="position:absolute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">
              <v:rect id="Прямоугольник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Группа 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Полилиния: Фигура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Группа 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Группа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Полилиния: Фигура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Полилиния: Фигура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Полилиния: Фигура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Полилиния: Фигура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Полилиния: Фигура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Полилиния: Фигура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Полилиния: Фигура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Полилиния: Фигура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Группа 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Полилиния: Фигура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Полилиния: Фигура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Полилиния: Фигура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Полилиния: Фигура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Полилиния: Фигура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Полилиния: Фигура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Полилиния: Фигура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Полилиния: Фигура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Полилиния: Фигура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Группа 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Полилиния: Фигура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Полилиния: Фигура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Полилиния: Фигура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Полилиния: Фигура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Полилиния: Фигура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Полилиния: Фигура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Полилиния: Фигура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Полилиния: Фигура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Полилиния: Фигура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Группа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Полилиния: Фигура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Полилиния: Фигура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Полилиния: Фигура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Полилиния: Фигура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Полилиния: Фигура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Полилиния: Фигура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Полилиния: Фигура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Полилиния: Фигура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Полилиния: Фигура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Полилиния: Фигура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Полилиния: Фигура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Полилиния: Фигура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Полилиния: Фигура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Полилиния: Фигура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Полилиния: Фигура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Полилиния: Фигура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Полилиния: Фигура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Полилиния: Фигура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Полилиния: Фигура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Полилиния: Фигура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Полилиния: Фигура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Полилиния: Фигура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Полилиния: Фигура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Полилиния: Фигура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Полилиния: Фигура 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Полилиния: Фигура 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Полилиния: Фигура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Полилиния: Фигура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Полилиния: Фигура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Полилиния: Фигура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Полилиния: Фигура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Полилиния: Фигура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Полилиния: Фигура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Полилиния: Фигура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Полилиния: Фигура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Прямоугольник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Группа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Полилиния: Фигура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Группа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Группа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Полилиния: Фигура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Полилиния: Фигура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Полилиния: Фигура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Полилиния: Фигура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Полилиния: Фигура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Полилиния: Фигура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Полилиния: Фигура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Полилиния: Фигура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Группа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Полилиния: Фигура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Полилиния: Фигура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Полилиния: Фигура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Полилиния: Фигура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Полилиния: Фигура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Полилиния: Фигура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Полилиния: фигура 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Полилиния: фигура 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Полилиния: Фигура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Группа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Полилиния: Фигура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Полилиния: Фигура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Полилиния: Фигура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Полилиния: Фигура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Полилиния: Фигура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Полилиния: Фигура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Полилиния: Фигура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Полилиния: Фигура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Полилиния: Фигура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Группа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Полилиния: Фигура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Полилиния: Фигура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Полилиния: Фигура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Полилиния: Фигура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Полилиния: Фигура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Полилиния: Фигура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Полилиния: Фигура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Полилиния: Фигура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Полилиния: Фигура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Полилиния: Фигура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Полилиния: Фигура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Полилиния: Фигура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Полилиния: Фигура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Полилиния: Фигура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Полилиния: Фигура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Полилиния: Фигура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Полилиния: Фигура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Полилиния: Фигура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Полилиния: Фигура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Полилиния: Фигура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Полилиния: Фигура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Полилиния: Фигура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Полилиния: Фигура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Полилиния: Фигура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Полилиния: Фигура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Полилиния: Фигура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Полилиния: Фигура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Полилиния: Фигура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Полилиния: Фигура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Полилиния: Фигура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Полилиния: Фигура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Полилиния: Фигура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Полилиния: Фигура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Полилиния: Фигура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Полилиния: Фигура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Прямая соединительная линия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a3"/>
    </w:pPr>
    <w:r w:rsidRPr="00B26FC2">
      <w:rPr>
        <w:noProof/>
        <w:lang w:bidi="ru-RU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3EC3C74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Группа 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Прямоугольник 3">
                        <a:extLst/>
                      </wps:cNvPr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Прямоугольник 4">
                        <a:extLst/>
                      </wps:cNvPr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Группа 5">
                        <a:extLst/>
                      </wpg:cNvPr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Полилиния: Фигура 6">
                          <a:extLst/>
                        </wps:cNvPr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Полилиния: Фигура 7">
                          <a:extLst/>
                        </wps:cNvPr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Полилиния: Фигура 8">
                          <a:extLst/>
                        </wps:cNvPr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Полилиния: фигура 9">
                          <a:extLst/>
                        </wps:cNvPr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Группа 10">
                        <a:extLst/>
                      </wpg:cNvPr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Полилиния: фигура 11">
                          <a:extLst/>
                        </wps:cNvPr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Полилиния: Фигура 29">
                          <a:extLst/>
                        </wps:cNvPr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Полилиния: Фигура 44">
                          <a:extLst/>
                        </wps:cNvPr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Полилиния: Фигура 57">
                          <a:extLst/>
                        </wps:cNvPr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Прямая соединительная линия 58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Прямая соединительная линия 59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Прямая соединительная линия 60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0F39E0A2" id="Группа 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">
              <v:rect id="Прямоугольник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Прямоугольник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Группа 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Полилиния: Фигура 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Группа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Полилиния: фигура 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Прямая соединительная линия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Прямая соединительная линия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Прямая соединительная линия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3D2474"/>
    <w:rsid w:val="004B7AFA"/>
    <w:rsid w:val="005049ED"/>
    <w:rsid w:val="00561A6D"/>
    <w:rsid w:val="00583690"/>
    <w:rsid w:val="005D634E"/>
    <w:rsid w:val="00642969"/>
    <w:rsid w:val="00664205"/>
    <w:rsid w:val="008C5A17"/>
    <w:rsid w:val="00931C0C"/>
    <w:rsid w:val="00B26FC2"/>
    <w:rsid w:val="00BB496F"/>
    <w:rsid w:val="00C819C9"/>
    <w:rsid w:val="00CF11DA"/>
    <w:rsid w:val="00D11F53"/>
    <w:rsid w:val="00E44911"/>
    <w:rsid w:val="00EB3782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4911"/>
  </w:style>
  <w:style w:type="paragraph" w:styleId="1">
    <w:name w:val="heading 1"/>
    <w:basedOn w:val="a"/>
    <w:next w:val="a"/>
    <w:link w:val="10"/>
    <w:uiPriority w:val="9"/>
    <w:qFormat/>
    <w:rsid w:val="003D2474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E44911"/>
  </w:style>
  <w:style w:type="paragraph" w:styleId="a5">
    <w:name w:val="footer"/>
    <w:basedOn w:val="a"/>
    <w:link w:val="a6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E44911"/>
  </w:style>
  <w:style w:type="paragraph" w:styleId="a7">
    <w:name w:val="Normal (Web)"/>
    <w:basedOn w:val="a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Subtle Emphasis"/>
    <w:uiPriority w:val="19"/>
    <w:qFormat/>
    <w:rsid w:val="003D2474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a9">
    <w:name w:val="Title"/>
    <w:basedOn w:val="a7"/>
    <w:next w:val="a"/>
    <w:link w:val="aa"/>
    <w:uiPriority w:val="10"/>
    <w:qFormat/>
    <w:rsid w:val="003D2474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72"/>
      <w:szCs w:val="108"/>
      <w:lang w:val="en-ZA"/>
    </w:rPr>
  </w:style>
  <w:style w:type="character" w:customStyle="1" w:styleId="aa">
    <w:name w:val="Заголовок Знак"/>
    <w:basedOn w:val="a0"/>
    <w:link w:val="a9"/>
    <w:uiPriority w:val="10"/>
    <w:rsid w:val="003D2474"/>
    <w:rPr>
      <w:rFonts w:ascii="Times New Roman" w:eastAsiaTheme="minorEastAsia" w:hAnsi="Times New Roman"/>
      <w:b/>
      <w:bCs/>
      <w:color w:val="FFFFFF" w:themeColor="background1"/>
      <w:kern w:val="24"/>
      <w:sz w:val="72"/>
      <w:szCs w:val="108"/>
      <w:lang w:val="en-ZA"/>
    </w:rPr>
  </w:style>
  <w:style w:type="paragraph" w:styleId="ab">
    <w:name w:val="Subtitle"/>
    <w:basedOn w:val="a7"/>
    <w:next w:val="a"/>
    <w:link w:val="ac"/>
    <w:uiPriority w:val="11"/>
    <w:qFormat/>
    <w:rsid w:val="003D2474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4"/>
      <w:szCs w:val="16"/>
      <w:lang w:val="en-ZA"/>
    </w:rPr>
  </w:style>
  <w:style w:type="character" w:customStyle="1" w:styleId="ac">
    <w:name w:val="Подзаголовок Знак"/>
    <w:basedOn w:val="a0"/>
    <w:link w:val="ab"/>
    <w:uiPriority w:val="11"/>
    <w:rsid w:val="003D2474"/>
    <w:rPr>
      <w:rFonts w:ascii="Times New Roman" w:eastAsiaTheme="minorEastAsia" w:hAnsi="Times New Roman"/>
      <w:b/>
      <w:bCs/>
      <w:color w:val="FFFFFF" w:themeColor="background1"/>
      <w:kern w:val="24"/>
      <w:sz w:val="14"/>
      <w:szCs w:val="16"/>
      <w:lang w:val="en-ZA"/>
    </w:rPr>
  </w:style>
  <w:style w:type="character" w:styleId="ad">
    <w:name w:val="Placeholder Text"/>
    <w:basedOn w:val="a0"/>
    <w:uiPriority w:val="99"/>
    <w:semiHidden/>
    <w:rsid w:val="00BB496F"/>
    <w:rPr>
      <w:color w:val="808080"/>
    </w:rPr>
  </w:style>
  <w:style w:type="character" w:styleId="ae">
    <w:name w:val="Book Title"/>
    <w:basedOn w:val="a0"/>
    <w:uiPriority w:val="33"/>
    <w:semiHidden/>
    <w:qFormat/>
    <w:rsid w:val="00E44911"/>
    <w:rPr>
      <w:b/>
      <w:bCs/>
      <w:i/>
      <w:iCs/>
      <w:spacing w:val="5"/>
    </w:rPr>
  </w:style>
  <w:style w:type="paragraph" w:styleId="af">
    <w:name w:val="No Spacing"/>
    <w:uiPriority w:val="1"/>
    <w:semiHidden/>
    <w:qFormat/>
    <w:rsid w:val="00E44911"/>
    <w:pPr>
      <w:spacing w:after="0" w:line="240" w:lineRule="auto"/>
    </w:pPr>
  </w:style>
  <w:style w:type="paragraph" w:styleId="af0">
    <w:name w:val="List Paragraph"/>
    <w:basedOn w:val="a"/>
    <w:uiPriority w:val="34"/>
    <w:semiHidden/>
    <w:qFormat/>
    <w:rsid w:val="00E44911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D2474"/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07:20:00Z</dcterms:created>
  <dcterms:modified xsi:type="dcterms:W3CDTF">2019-03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